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"/>
        <w:tblW w:w="10725" w:type="dxa"/>
        <w:tblInd w:w="-87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676"/>
        <w:gridCol w:w="4536"/>
        <w:gridCol w:w="1560"/>
        <w:gridCol w:w="1953"/>
      </w:tblGrid>
      <w:tr w:rsidR="002429AE" w14:paraId="38612F23" w14:textId="77777777" w:rsidTr="00D23213">
        <w:tc>
          <w:tcPr>
            <w:tcW w:w="2676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31569" w14:textId="4209ED3D" w:rsidR="002429AE" w:rsidRPr="004C7813" w:rsidRDefault="00D23213" w:rsidP="004043C5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pt-BR"/>
              </w:rPr>
            </w:pPr>
            <w:r w:rsidRPr="004C781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pt-BR"/>
              </w:rPr>
              <w:t>Nome do Projeto</w:t>
            </w:r>
          </w:p>
        </w:tc>
        <w:tc>
          <w:tcPr>
            <w:tcW w:w="8049" w:type="dxa"/>
            <w:gridSpan w:val="3"/>
            <w:shd w:val="clear" w:color="auto" w:fill="FFFFFF"/>
          </w:tcPr>
          <w:p w14:paraId="30794BE4" w14:textId="17A48CC4" w:rsidR="002429AE" w:rsidRPr="004C7813" w:rsidRDefault="004D2FB6" w:rsidP="00D23213">
            <w:pPr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pt-BR"/>
              </w:rPr>
            </w:pPr>
            <w:r w:rsidRPr="004C7813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>[</w:t>
            </w:r>
            <w:r w:rsidR="00D23213" w:rsidRPr="004C7813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>nome do projeto</w:t>
            </w:r>
            <w:r w:rsidRPr="004C7813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>]</w:t>
            </w:r>
          </w:p>
        </w:tc>
      </w:tr>
      <w:tr w:rsidR="002429AE" w14:paraId="68DF91F2" w14:textId="77777777" w:rsidTr="00D23213">
        <w:trPr>
          <w:trHeight w:val="220"/>
        </w:trPr>
        <w:tc>
          <w:tcPr>
            <w:tcW w:w="2676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35A2C3B" w14:textId="6D156AF7" w:rsidR="002429AE" w:rsidRPr="004C7813" w:rsidRDefault="00D23213" w:rsidP="004043C5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pt-BR"/>
              </w:rPr>
            </w:pPr>
            <w:r w:rsidRPr="004C781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pt-BR"/>
              </w:rPr>
              <w:t>Responsável pelo Documento</w:t>
            </w:r>
          </w:p>
        </w:tc>
        <w:tc>
          <w:tcPr>
            <w:tcW w:w="4536" w:type="dxa"/>
            <w:shd w:val="clear" w:color="auto" w:fill="FFFFFF"/>
            <w:vAlign w:val="center"/>
          </w:tcPr>
          <w:p w14:paraId="355F9718" w14:textId="65717459" w:rsidR="002429AE" w:rsidRPr="004C7813" w:rsidRDefault="008C29D2" w:rsidP="004043C5">
            <w:pPr>
              <w:tabs>
                <w:tab w:val="left" w:pos="2845"/>
              </w:tabs>
              <w:spacing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</w:pPr>
            <w:r w:rsidRPr="004C7813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>[</w:t>
            </w:r>
            <w:r w:rsidR="00D23213" w:rsidRPr="004C7813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>responsável pela criação do documento</w:t>
            </w:r>
            <w:r w:rsidR="004D2FB6" w:rsidRPr="004C7813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>]</w:t>
            </w:r>
            <w:r w:rsidR="004D2FB6" w:rsidRPr="004C7813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ab/>
            </w:r>
          </w:p>
        </w:tc>
        <w:tc>
          <w:tcPr>
            <w:tcW w:w="1560" w:type="dxa"/>
            <w:shd w:val="clear" w:color="auto" w:fill="D9D9D9"/>
            <w:vAlign w:val="center"/>
          </w:tcPr>
          <w:p w14:paraId="2F344E62" w14:textId="32D3415D" w:rsidR="002429AE" w:rsidRPr="004C7813" w:rsidRDefault="00D23213" w:rsidP="00D2321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val="pt-BR"/>
              </w:rPr>
            </w:pPr>
            <w:r w:rsidRPr="004C781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pt-BR"/>
              </w:rPr>
              <w:t>Data de Criação</w:t>
            </w:r>
          </w:p>
        </w:tc>
        <w:tc>
          <w:tcPr>
            <w:tcW w:w="1953" w:type="dxa"/>
            <w:shd w:val="clear" w:color="auto" w:fill="FFFFFF"/>
            <w:vAlign w:val="center"/>
          </w:tcPr>
          <w:p w14:paraId="04AFD734" w14:textId="77777777" w:rsidR="002429AE" w:rsidRPr="004C7813" w:rsidRDefault="004D2FB6" w:rsidP="00EA05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</w:pPr>
            <w:r w:rsidRPr="004C7813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>[</w:t>
            </w:r>
            <w:proofErr w:type="spellStart"/>
            <w:proofErr w:type="gramStart"/>
            <w:r w:rsidRPr="004C7813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>dd</w:t>
            </w:r>
            <w:proofErr w:type="spellEnd"/>
            <w:proofErr w:type="gramEnd"/>
            <w:r w:rsidRPr="004C7813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>/mm/aa]</w:t>
            </w:r>
          </w:p>
        </w:tc>
      </w:tr>
      <w:tr w:rsidR="00D23213" w:rsidRPr="00667209" w14:paraId="1C53A65D" w14:textId="77777777" w:rsidTr="00D23213">
        <w:trPr>
          <w:trHeight w:val="317"/>
        </w:trPr>
        <w:tc>
          <w:tcPr>
            <w:tcW w:w="2676" w:type="dxa"/>
            <w:vMerge w:val="restart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3EEE99F" w14:textId="14E79F62" w:rsidR="00D23213" w:rsidRPr="004C7813" w:rsidRDefault="00D23213" w:rsidP="004043C5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pt-BR"/>
              </w:rPr>
            </w:pPr>
            <w:r w:rsidRPr="004C781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pt-BR"/>
              </w:rPr>
              <w:t>Domínio e Objetivo do Sistema</w:t>
            </w:r>
          </w:p>
        </w:tc>
        <w:tc>
          <w:tcPr>
            <w:tcW w:w="8049" w:type="dxa"/>
            <w:gridSpan w:val="3"/>
            <w:shd w:val="clear" w:color="auto" w:fill="FFFFFF"/>
          </w:tcPr>
          <w:p w14:paraId="5F856A80" w14:textId="7CC2740E" w:rsidR="00D23213" w:rsidRPr="004C7813" w:rsidRDefault="00D23213" w:rsidP="00667209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</w:pPr>
            <w:r w:rsidRPr="004C7813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>[</w:t>
            </w:r>
            <w:proofErr w:type="gramStart"/>
            <w:r w:rsidRPr="004C7813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>descrever</w:t>
            </w:r>
            <w:proofErr w:type="gramEnd"/>
            <w:r w:rsidRPr="004C7813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 xml:space="preserve"> o objetivo </w:t>
            </w:r>
            <w:r w:rsidR="00667209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>do</w:t>
            </w:r>
            <w:r w:rsidRPr="004C7813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 xml:space="preserve"> sistema sobre visualização de dados; ou visualização, tomada de decisão e</w:t>
            </w:r>
            <w:r w:rsidR="00667209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>/ou</w:t>
            </w:r>
            <w:r w:rsidRPr="004C7813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 xml:space="preserve"> atuação]</w:t>
            </w:r>
          </w:p>
        </w:tc>
      </w:tr>
      <w:tr w:rsidR="00D23213" w:rsidRPr="00667209" w14:paraId="3FAA01F3" w14:textId="77777777" w:rsidTr="00D23213">
        <w:trPr>
          <w:trHeight w:val="317"/>
        </w:trPr>
        <w:tc>
          <w:tcPr>
            <w:tcW w:w="2676" w:type="dxa"/>
            <w:vMerge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8EA900E" w14:textId="77777777" w:rsidR="00D23213" w:rsidRPr="004C7813" w:rsidRDefault="00D23213" w:rsidP="004043C5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pt-BR"/>
              </w:rPr>
            </w:pPr>
          </w:p>
        </w:tc>
        <w:tc>
          <w:tcPr>
            <w:tcW w:w="8049" w:type="dxa"/>
            <w:gridSpan w:val="3"/>
            <w:shd w:val="clear" w:color="auto" w:fill="FFFFFF"/>
          </w:tcPr>
          <w:p w14:paraId="29A525DB" w14:textId="02F5DD4B" w:rsidR="00D23213" w:rsidRPr="004C7813" w:rsidRDefault="00D23213" w:rsidP="005918CF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</w:pPr>
            <w:r w:rsidRPr="004C7813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>[descrever o domínio do sistema, como saúde, lazer, trânsito e assim por diante]</w:t>
            </w:r>
          </w:p>
        </w:tc>
      </w:tr>
      <w:tr w:rsidR="008C29D2" w:rsidRPr="00667209" w14:paraId="13151323" w14:textId="77777777" w:rsidTr="00D23213">
        <w:trPr>
          <w:trHeight w:val="609"/>
        </w:trPr>
        <w:tc>
          <w:tcPr>
            <w:tcW w:w="2676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0220CE9" w14:textId="64ED6E0F" w:rsidR="008C29D2" w:rsidRPr="004C7813" w:rsidRDefault="00D23213" w:rsidP="004043C5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pt-BR"/>
              </w:rPr>
            </w:pPr>
            <w:r w:rsidRPr="004C781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pt-BR"/>
              </w:rPr>
              <w:t>Descreva Todos os Atores</w:t>
            </w:r>
          </w:p>
        </w:tc>
        <w:tc>
          <w:tcPr>
            <w:tcW w:w="8049" w:type="dxa"/>
            <w:gridSpan w:val="3"/>
            <w:shd w:val="clear" w:color="auto" w:fill="FFFFFF"/>
            <w:vAlign w:val="center"/>
          </w:tcPr>
          <w:p w14:paraId="4AEB3E43" w14:textId="1A90AE8E" w:rsidR="00667209" w:rsidRDefault="00667209" w:rsidP="00D23213">
            <w:pPr>
              <w:spacing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>[</w:t>
            </w:r>
            <w:proofErr w:type="gramStart"/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>descrever</w:t>
            </w:r>
            <w:proofErr w:type="gramEnd"/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 xml:space="preserve"> todos os atores de uma forma geral]</w:t>
            </w:r>
          </w:p>
          <w:p w14:paraId="4556194A" w14:textId="11EF0FFB" w:rsidR="008C29D2" w:rsidRPr="004C7813" w:rsidRDefault="004043C5" w:rsidP="00D23213">
            <w:pPr>
              <w:spacing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</w:pPr>
            <w:r w:rsidRPr="004C7813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>[</w:t>
            </w:r>
            <w:proofErr w:type="gramStart"/>
            <w:r w:rsidR="00D23213" w:rsidRPr="004C7813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>usuários</w:t>
            </w:r>
            <w:proofErr w:type="gramEnd"/>
            <w:r w:rsidR="00D23213" w:rsidRPr="004C7813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>; coisas; sistemas de software; máquinas</w:t>
            </w:r>
            <w:r w:rsidRPr="004C7813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>]</w:t>
            </w:r>
          </w:p>
        </w:tc>
      </w:tr>
      <w:tr w:rsidR="008C29D2" w:rsidRPr="00667209" w14:paraId="53E5F482" w14:textId="77777777" w:rsidTr="00D23213">
        <w:trPr>
          <w:trHeight w:val="609"/>
        </w:trPr>
        <w:tc>
          <w:tcPr>
            <w:tcW w:w="2676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A8BE4BB" w14:textId="65E6EE2B" w:rsidR="008C29D2" w:rsidRPr="004C7813" w:rsidRDefault="00D23213" w:rsidP="00667209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pt-BR"/>
              </w:rPr>
            </w:pPr>
            <w:r w:rsidRPr="004C781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pt-BR"/>
              </w:rPr>
              <w:t>Descrever o Tipo de Dados Coletados</w:t>
            </w:r>
          </w:p>
        </w:tc>
        <w:tc>
          <w:tcPr>
            <w:tcW w:w="8049" w:type="dxa"/>
            <w:gridSpan w:val="3"/>
            <w:shd w:val="clear" w:color="auto" w:fill="FFFFFF"/>
            <w:vAlign w:val="center"/>
          </w:tcPr>
          <w:p w14:paraId="19A3704D" w14:textId="4DDF9506" w:rsidR="00667209" w:rsidRDefault="00667209" w:rsidP="004043C5">
            <w:pPr>
              <w:spacing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>[descrever todos os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 xml:space="preserve"> possíveis tipos de dados que o sistema terá</w:t>
            </w:r>
            <w:bookmarkStart w:id="0" w:name="_GoBack"/>
            <w:bookmarkEnd w:id="0"/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>]</w:t>
            </w:r>
          </w:p>
          <w:p w14:paraId="53D2AA8E" w14:textId="0A7C023A" w:rsidR="008C29D2" w:rsidRPr="004C7813" w:rsidRDefault="004043C5" w:rsidP="004043C5">
            <w:pPr>
              <w:spacing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</w:pPr>
            <w:r w:rsidRPr="004C7813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>[</w:t>
            </w:r>
            <w:proofErr w:type="gramStart"/>
            <w:r w:rsidR="00D23213" w:rsidRPr="004C7813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>temperatura</w:t>
            </w:r>
            <w:proofErr w:type="gramEnd"/>
            <w:r w:rsidR="00D23213" w:rsidRPr="004C7813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>; umidade; tempo; luminosidade; e assim por diante</w:t>
            </w:r>
            <w:r w:rsidRPr="004C7813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>]</w:t>
            </w:r>
          </w:p>
        </w:tc>
      </w:tr>
    </w:tbl>
    <w:p w14:paraId="37E200C9" w14:textId="77777777" w:rsidR="002429AE" w:rsidRPr="00D23213" w:rsidRDefault="002429AE">
      <w:pPr>
        <w:rPr>
          <w:rFonts w:ascii="Times New Roman" w:eastAsia="Times New Roman" w:hAnsi="Times New Roman" w:cs="Times New Roman"/>
          <w:sz w:val="24"/>
          <w:szCs w:val="24"/>
          <w:lang w:val="pt-BR"/>
        </w:rPr>
      </w:pPr>
    </w:p>
    <w:p w14:paraId="7444E586" w14:textId="77777777" w:rsidR="002429AE" w:rsidRPr="00D23213" w:rsidRDefault="002429AE">
      <w:pPr>
        <w:jc w:val="center"/>
        <w:rPr>
          <w:rFonts w:ascii="Times New Roman" w:eastAsia="Times New Roman" w:hAnsi="Times New Roman" w:cs="Times New Roman"/>
          <w:sz w:val="24"/>
          <w:szCs w:val="24"/>
          <w:lang w:val="pt-BR"/>
        </w:rPr>
      </w:pPr>
    </w:p>
    <w:tbl>
      <w:tblPr>
        <w:tblStyle w:val="a0"/>
        <w:tblW w:w="10756" w:type="dxa"/>
        <w:tblInd w:w="-87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45"/>
        <w:gridCol w:w="1980"/>
        <w:gridCol w:w="394"/>
        <w:gridCol w:w="596"/>
        <w:gridCol w:w="5641"/>
      </w:tblGrid>
      <w:tr w:rsidR="002429AE" w14:paraId="32707AD1" w14:textId="77777777" w:rsidTr="004043C5">
        <w:tc>
          <w:tcPr>
            <w:tcW w:w="2145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22642F7" w14:textId="7FFCA2A3" w:rsidR="002429AE" w:rsidRPr="003E44E0" w:rsidRDefault="007F5BC2" w:rsidP="004043C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pt-BR"/>
              </w:rPr>
            </w:pPr>
            <w:r w:rsidRPr="003E44E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pt-BR"/>
              </w:rPr>
              <w:t>ID do Cenário</w:t>
            </w:r>
          </w:p>
        </w:tc>
        <w:tc>
          <w:tcPr>
            <w:tcW w:w="1980" w:type="dxa"/>
            <w:shd w:val="clear" w:color="auto" w:fill="FFFFFF"/>
          </w:tcPr>
          <w:p w14:paraId="60E3A5D1" w14:textId="77777777" w:rsidR="002429AE" w:rsidRPr="003E44E0" w:rsidRDefault="004D2FB6" w:rsidP="00BE416C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</w:pPr>
            <w:r w:rsidRPr="003E44E0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>SC[id]</w:t>
            </w:r>
          </w:p>
        </w:tc>
        <w:tc>
          <w:tcPr>
            <w:tcW w:w="990" w:type="dxa"/>
            <w:gridSpan w:val="2"/>
            <w:shd w:val="clear" w:color="auto" w:fill="D9D9D9"/>
          </w:tcPr>
          <w:p w14:paraId="185D2396" w14:textId="687B9D08" w:rsidR="002429AE" w:rsidRPr="003E44E0" w:rsidRDefault="007F5BC2" w:rsidP="00BE416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</w:pPr>
            <w:r w:rsidRPr="003E44E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pt-BR"/>
              </w:rPr>
              <w:t>Título</w:t>
            </w:r>
          </w:p>
        </w:tc>
        <w:tc>
          <w:tcPr>
            <w:tcW w:w="5641" w:type="dxa"/>
            <w:shd w:val="clear" w:color="auto" w:fill="FFFFFF"/>
          </w:tcPr>
          <w:p w14:paraId="482AF11B" w14:textId="54666B73" w:rsidR="002429AE" w:rsidRPr="003E44E0" w:rsidRDefault="004D2FB6" w:rsidP="00BE416C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pt-BR"/>
              </w:rPr>
            </w:pPr>
            <w:r w:rsidRPr="003E44E0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>[</w:t>
            </w:r>
            <w:r w:rsidR="007F5BC2" w:rsidRPr="003E44E0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>título do cenário</w:t>
            </w:r>
            <w:r w:rsidRPr="003E44E0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>]</w:t>
            </w:r>
          </w:p>
        </w:tc>
      </w:tr>
      <w:tr w:rsidR="002429AE" w:rsidRPr="00667209" w14:paraId="5A414EF1" w14:textId="77777777" w:rsidTr="004043C5">
        <w:trPr>
          <w:trHeight w:val="447"/>
        </w:trPr>
        <w:tc>
          <w:tcPr>
            <w:tcW w:w="2145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0246DE2" w14:textId="71632182" w:rsidR="002429AE" w:rsidRPr="003E44E0" w:rsidRDefault="007F5BC2" w:rsidP="004043C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pt-BR"/>
              </w:rPr>
            </w:pPr>
            <w:r w:rsidRPr="003E44E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pt-BR"/>
              </w:rPr>
              <w:t>Arranjo</w:t>
            </w:r>
          </w:p>
        </w:tc>
        <w:tc>
          <w:tcPr>
            <w:tcW w:w="8611" w:type="dxa"/>
            <w:gridSpan w:val="4"/>
            <w:shd w:val="clear" w:color="auto" w:fill="FFFFFF"/>
            <w:vAlign w:val="center"/>
          </w:tcPr>
          <w:p w14:paraId="3098354B" w14:textId="3AE77882" w:rsidR="002429AE" w:rsidRPr="003E44E0" w:rsidRDefault="004D2FB6" w:rsidP="004043C5">
            <w:pPr>
              <w:spacing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</w:pPr>
            <w:r w:rsidRPr="003E44E0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 xml:space="preserve">[IIA-01, …, IIA-09] </w:t>
            </w:r>
            <w:r w:rsidR="007F5BC2" w:rsidRPr="003E44E0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>e nome do arranjo</w:t>
            </w:r>
          </w:p>
        </w:tc>
      </w:tr>
      <w:tr w:rsidR="002429AE" w:rsidRPr="00667209" w14:paraId="3608EB4B" w14:textId="77777777" w:rsidTr="004043C5">
        <w:trPr>
          <w:trHeight w:val="276"/>
        </w:trPr>
        <w:tc>
          <w:tcPr>
            <w:tcW w:w="2145" w:type="dxa"/>
            <w:vMerge w:val="restart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67E6572" w14:textId="48591E8B" w:rsidR="002429AE" w:rsidRPr="003E44E0" w:rsidRDefault="007F5BC2" w:rsidP="004043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pt-BR"/>
              </w:rPr>
            </w:pPr>
            <w:r w:rsidRPr="003E44E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pt-BR"/>
              </w:rPr>
              <w:t>Atores</w:t>
            </w:r>
            <w:r w:rsidR="00BE416C" w:rsidRPr="003E44E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pt-BR"/>
              </w:rPr>
              <w:t xml:space="preserve"> </w:t>
            </w:r>
          </w:p>
        </w:tc>
        <w:tc>
          <w:tcPr>
            <w:tcW w:w="8611" w:type="dxa"/>
            <w:gridSpan w:val="4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067D7D" w14:textId="513019DB" w:rsidR="002429AE" w:rsidRPr="003E44E0" w:rsidRDefault="007F5BC2" w:rsidP="00BE416C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</w:pPr>
            <w:r w:rsidRPr="003E44E0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val="pt-BR"/>
              </w:rPr>
              <w:t xml:space="preserve">Usuários: </w:t>
            </w:r>
            <w:r w:rsidRPr="003E44E0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>[descrevem os usuários como: usuário final, animais</w:t>
            </w:r>
            <w:r w:rsidR="006521F1" w:rsidRPr="003E44E0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>...</w:t>
            </w:r>
            <w:r w:rsidRPr="003E44E0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>]</w:t>
            </w:r>
          </w:p>
        </w:tc>
      </w:tr>
      <w:tr w:rsidR="008C29D2" w:rsidRPr="00667209" w14:paraId="3750EF8D" w14:textId="77777777" w:rsidTr="004043C5">
        <w:trPr>
          <w:trHeight w:val="400"/>
        </w:trPr>
        <w:tc>
          <w:tcPr>
            <w:tcW w:w="2145" w:type="dxa"/>
            <w:vMerge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F376FA5" w14:textId="77777777" w:rsidR="008C29D2" w:rsidRPr="003E44E0" w:rsidRDefault="008C29D2" w:rsidP="004043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</w:pPr>
          </w:p>
        </w:tc>
        <w:tc>
          <w:tcPr>
            <w:tcW w:w="8611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2C6C9" w14:textId="1699AE89" w:rsidR="008C29D2" w:rsidRPr="003E44E0" w:rsidRDefault="006521F1" w:rsidP="00BE416C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</w:pPr>
            <w:r w:rsidRPr="003E44E0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val="pt-BR"/>
              </w:rPr>
              <w:t xml:space="preserve">Coisas: </w:t>
            </w:r>
            <w:r w:rsidRPr="003E44E0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 xml:space="preserve">[descreva as coisas com seus sensores, </w:t>
            </w:r>
            <w:proofErr w:type="spellStart"/>
            <w:r w:rsidRPr="003E44E0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>wearables</w:t>
            </w:r>
            <w:proofErr w:type="spellEnd"/>
            <w:r w:rsidRPr="003E44E0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 xml:space="preserve"> e assim por diante]</w:t>
            </w:r>
          </w:p>
        </w:tc>
      </w:tr>
      <w:tr w:rsidR="00BE416C" w:rsidRPr="00667209" w14:paraId="3505F56B" w14:textId="77777777" w:rsidTr="004043C5">
        <w:trPr>
          <w:trHeight w:val="400"/>
        </w:trPr>
        <w:tc>
          <w:tcPr>
            <w:tcW w:w="2145" w:type="dxa"/>
            <w:vMerge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702C898" w14:textId="77777777" w:rsidR="00BE416C" w:rsidRPr="003E44E0" w:rsidRDefault="00BE416C" w:rsidP="004043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</w:pPr>
          </w:p>
        </w:tc>
        <w:tc>
          <w:tcPr>
            <w:tcW w:w="8611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D636EE" w14:textId="593C46CA" w:rsidR="00BE416C" w:rsidRPr="003E44E0" w:rsidRDefault="006521F1" w:rsidP="00BE416C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</w:pPr>
            <w:r w:rsidRPr="003E44E0"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val="pt-BR"/>
              </w:rPr>
              <w:t xml:space="preserve">Sistemas de software: </w:t>
            </w:r>
            <w:r w:rsidRPr="003E44E0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>[descreva os sistemas de software aqui]</w:t>
            </w:r>
          </w:p>
        </w:tc>
      </w:tr>
      <w:tr w:rsidR="00414F6D" w14:paraId="19E09504" w14:textId="77777777" w:rsidTr="004043C5">
        <w:trPr>
          <w:trHeight w:val="520"/>
        </w:trPr>
        <w:tc>
          <w:tcPr>
            <w:tcW w:w="2145" w:type="dxa"/>
            <w:vMerge w:val="restart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520EB09" w14:textId="77777777" w:rsidR="00C93624" w:rsidRPr="004C7813" w:rsidRDefault="00C93624" w:rsidP="00C9362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pt-BR"/>
              </w:rPr>
            </w:pPr>
            <w:r w:rsidRPr="004C781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pt-BR"/>
              </w:rPr>
              <w:t>Passos</w:t>
            </w:r>
          </w:p>
          <w:p w14:paraId="57D9D650" w14:textId="6AE591F5" w:rsidR="004043C5" w:rsidRPr="00C93624" w:rsidRDefault="00C93624" w:rsidP="00C9362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</w:pPr>
            <w:r w:rsidRPr="00C9362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pt-BR"/>
              </w:rPr>
              <w:t>(Todas as etapas do sistema devem ser descritas detalhadamente)</w:t>
            </w:r>
          </w:p>
        </w:tc>
        <w:tc>
          <w:tcPr>
            <w:tcW w:w="8611" w:type="dxa"/>
            <w:gridSpan w:val="4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AFF9413" w14:textId="7F8523DE" w:rsidR="00414F6D" w:rsidRPr="003E44E0" w:rsidRDefault="00271004" w:rsidP="0027100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val="pt-BR"/>
              </w:rPr>
            </w:pPr>
            <w:r w:rsidRPr="003E44E0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pt-BR"/>
              </w:rPr>
              <w:t>Sequência de Interação</w:t>
            </w:r>
          </w:p>
        </w:tc>
      </w:tr>
      <w:tr w:rsidR="00414F6D" w:rsidRPr="00667209" w14:paraId="2F5C8F3B" w14:textId="77777777" w:rsidTr="00BD68F5">
        <w:trPr>
          <w:trHeight w:val="520"/>
        </w:trPr>
        <w:tc>
          <w:tcPr>
            <w:tcW w:w="2145" w:type="dxa"/>
            <w:vMerge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C17472" w14:textId="77777777" w:rsidR="00414F6D" w:rsidRDefault="00414F6D" w:rsidP="00BE41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8611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39D29E2" w14:textId="079599DA" w:rsidR="00414F6D" w:rsidRPr="003E44E0" w:rsidRDefault="00C93624" w:rsidP="00BD68F5">
            <w:pPr>
              <w:spacing w:line="240" w:lineRule="auto"/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val="pt-BR"/>
              </w:rPr>
            </w:pPr>
            <w:r w:rsidRPr="003E44E0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>[FLUXO PRINCIPAL - descreva as etapas do cenário usando os atores, coisas, coleta e tratamento de dados. Lembre-se, os cenários precisam ser objetivos e claramente entendidos].</w:t>
            </w:r>
          </w:p>
        </w:tc>
      </w:tr>
      <w:tr w:rsidR="00414F6D" w:rsidRPr="00667209" w14:paraId="68AE3F33" w14:textId="77777777" w:rsidTr="00BD68F5">
        <w:trPr>
          <w:trHeight w:val="520"/>
        </w:trPr>
        <w:tc>
          <w:tcPr>
            <w:tcW w:w="2145" w:type="dxa"/>
            <w:vMerge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EF92E5" w14:textId="77777777" w:rsidR="00414F6D" w:rsidRPr="00C93624" w:rsidRDefault="00414F6D" w:rsidP="00BE41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</w:pPr>
          </w:p>
        </w:tc>
        <w:tc>
          <w:tcPr>
            <w:tcW w:w="8611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DE3011B" w14:textId="72626CAD" w:rsidR="00414F6D" w:rsidRPr="00C93624" w:rsidRDefault="00C93624" w:rsidP="00BD68F5">
            <w:pPr>
              <w:spacing w:line="240" w:lineRule="auto"/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val="pt-BR"/>
              </w:rPr>
            </w:pPr>
            <w:r w:rsidRPr="00C9362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>[FLUXO ALTERNATIVO - descreve todo o fluxo alternativo que o cenário possui].</w:t>
            </w:r>
          </w:p>
        </w:tc>
      </w:tr>
      <w:tr w:rsidR="00414F6D" w:rsidRPr="00667209" w14:paraId="24C1CF98" w14:textId="77777777" w:rsidTr="00BD68F5">
        <w:trPr>
          <w:trHeight w:val="520"/>
        </w:trPr>
        <w:tc>
          <w:tcPr>
            <w:tcW w:w="2145" w:type="dxa"/>
            <w:vMerge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BB71EC" w14:textId="77777777" w:rsidR="00414F6D" w:rsidRPr="00C93624" w:rsidRDefault="00414F6D" w:rsidP="00BE41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</w:pPr>
          </w:p>
        </w:tc>
        <w:tc>
          <w:tcPr>
            <w:tcW w:w="8611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50E683D" w14:textId="44113824" w:rsidR="00414F6D" w:rsidRPr="00C93624" w:rsidRDefault="00C93624" w:rsidP="00C93624">
            <w:pPr>
              <w:spacing w:line="240" w:lineRule="auto"/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val="pt-BR"/>
              </w:rPr>
            </w:pPr>
            <w:r w:rsidRPr="00C9362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>[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>FLUXO DE EXCEÇÃO</w:t>
            </w:r>
            <w:r w:rsidRPr="00C9362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 xml:space="preserve"> - descreve todo o fluxo de exceção que o cenário possui].</w:t>
            </w:r>
          </w:p>
        </w:tc>
      </w:tr>
      <w:tr w:rsidR="002429AE" w:rsidRPr="00667209" w14:paraId="48CE338E" w14:textId="77777777" w:rsidTr="00BD68F5">
        <w:trPr>
          <w:trHeight w:val="516"/>
        </w:trPr>
        <w:tc>
          <w:tcPr>
            <w:tcW w:w="2145" w:type="dxa"/>
            <w:vMerge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A45AF1E" w14:textId="77777777" w:rsidR="002429AE" w:rsidRPr="00C93624" w:rsidRDefault="002429AE" w:rsidP="00BE41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pt-BR"/>
              </w:rPr>
            </w:pPr>
          </w:p>
        </w:tc>
        <w:tc>
          <w:tcPr>
            <w:tcW w:w="8611" w:type="dxa"/>
            <w:gridSpan w:val="4"/>
            <w:vMerge w:val="restart"/>
            <w:vAlign w:val="center"/>
          </w:tcPr>
          <w:p w14:paraId="1E5BF4E2" w14:textId="741C6E60" w:rsidR="002429AE" w:rsidRPr="00C93624" w:rsidRDefault="00B0342D" w:rsidP="00C93624">
            <w:pPr>
              <w:spacing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</w:pPr>
            <w:r w:rsidRPr="00C9362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>[</w:t>
            </w:r>
            <w:r w:rsidR="00C9362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 xml:space="preserve">REGRAS DE NEGÓCIOS </w:t>
            </w:r>
            <w:r w:rsidRPr="00C9362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 xml:space="preserve">- </w:t>
            </w:r>
            <w:r w:rsidR="00C93624" w:rsidRPr="00C9362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>descreva todos os negócios que esse cenário possui].</w:t>
            </w:r>
          </w:p>
        </w:tc>
      </w:tr>
      <w:tr w:rsidR="002429AE" w:rsidRPr="00667209" w14:paraId="1BFF7205" w14:textId="77777777" w:rsidTr="004043C5">
        <w:trPr>
          <w:trHeight w:val="276"/>
        </w:trPr>
        <w:tc>
          <w:tcPr>
            <w:tcW w:w="2145" w:type="dxa"/>
            <w:vMerge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9CA3EE" w14:textId="77777777" w:rsidR="002429AE" w:rsidRPr="00C93624" w:rsidRDefault="002429AE" w:rsidP="00BE416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pt-BR"/>
              </w:rPr>
            </w:pPr>
          </w:p>
        </w:tc>
        <w:tc>
          <w:tcPr>
            <w:tcW w:w="8611" w:type="dxa"/>
            <w:gridSpan w:val="4"/>
            <w:vMerge/>
          </w:tcPr>
          <w:p w14:paraId="7949B707" w14:textId="77777777" w:rsidR="002429AE" w:rsidRPr="00C93624" w:rsidRDefault="002429AE" w:rsidP="00BE416C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/>
              </w:rPr>
            </w:pPr>
          </w:p>
        </w:tc>
      </w:tr>
      <w:tr w:rsidR="002429AE" w14:paraId="3637F155" w14:textId="77777777" w:rsidTr="00DB1DD0">
        <w:trPr>
          <w:trHeight w:val="400"/>
        </w:trPr>
        <w:tc>
          <w:tcPr>
            <w:tcW w:w="2145" w:type="dxa"/>
            <w:vMerge w:val="restart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F6E106C" w14:textId="1050F3B4" w:rsidR="002429AE" w:rsidRDefault="00C93624" w:rsidP="0025164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mbiente</w:t>
            </w:r>
            <w:proofErr w:type="spellEnd"/>
          </w:p>
        </w:tc>
        <w:tc>
          <w:tcPr>
            <w:tcW w:w="2374" w:type="dxa"/>
            <w:gridSpan w:val="2"/>
            <w:shd w:val="clear" w:color="auto" w:fill="D9D9D9"/>
          </w:tcPr>
          <w:p w14:paraId="0C78A96C" w14:textId="12B41060" w:rsidR="002429AE" w:rsidRDefault="00C93624" w:rsidP="00BE41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ipo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de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plicação</w:t>
            </w:r>
            <w:proofErr w:type="spellEnd"/>
            <w:r w:rsidR="004D2FB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6237" w:type="dxa"/>
            <w:gridSpan w:val="2"/>
            <w:shd w:val="clear" w:color="auto" w:fill="D9D9D9"/>
          </w:tcPr>
          <w:p w14:paraId="0C0851D4" w14:textId="36B2EF48" w:rsidR="002429AE" w:rsidRDefault="00C93624" w:rsidP="00BE416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aracteristica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  <w:tr w:rsidR="002429AE" w:rsidRPr="00667209" w14:paraId="375148DE" w14:textId="77777777" w:rsidTr="00DB1DD0">
        <w:trPr>
          <w:trHeight w:val="400"/>
        </w:trPr>
        <w:tc>
          <w:tcPr>
            <w:tcW w:w="2145" w:type="dxa"/>
            <w:vMerge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321004" w14:textId="77777777" w:rsidR="002429AE" w:rsidRDefault="002429AE" w:rsidP="00BE416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2374" w:type="dxa"/>
            <w:gridSpan w:val="2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9D1D87" w14:textId="51B7A8C4" w:rsidR="002429AE" w:rsidRPr="00C93624" w:rsidRDefault="00C93624" w:rsidP="00C9362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</w:pPr>
            <w:r w:rsidRPr="00C9362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>(</w:t>
            </w:r>
            <w:proofErr w:type="gramStart"/>
            <w:r w:rsidRPr="00C9362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>como</w:t>
            </w:r>
            <w:proofErr w:type="gramEnd"/>
            <w:r w:rsidRPr="00C9362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 xml:space="preserve">estufa usando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>IoT</w:t>
            </w:r>
            <w:proofErr w:type="spellEnd"/>
            <w:r w:rsidRPr="00C9362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 xml:space="preserve">, laboratório </w:t>
            </w:r>
            <w:r w:rsidRPr="00C9362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lastRenderedPageBreak/>
              <w:t>inteligente, prática inteligente)</w:t>
            </w:r>
          </w:p>
        </w:tc>
        <w:tc>
          <w:tcPr>
            <w:tcW w:w="6237" w:type="dxa"/>
            <w:gridSpan w:val="2"/>
            <w:vAlign w:val="center"/>
          </w:tcPr>
          <w:p w14:paraId="2882A71A" w14:textId="4DA9B395" w:rsidR="002429AE" w:rsidRPr="00C93624" w:rsidRDefault="004D2FB6" w:rsidP="004043C5">
            <w:pPr>
              <w:spacing w:line="24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</w:pPr>
            <w:bookmarkStart w:id="1" w:name="_gjdgxs" w:colFirst="0" w:colLast="0"/>
            <w:bookmarkEnd w:id="1"/>
            <w:r w:rsidRPr="00C9362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lastRenderedPageBreak/>
              <w:t>[</w:t>
            </w:r>
            <w:proofErr w:type="gramStart"/>
            <w:r w:rsidR="00C93624" w:rsidRPr="00C9362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>descrever</w:t>
            </w:r>
            <w:proofErr w:type="gramEnd"/>
            <w:r w:rsidR="00C93624" w:rsidRPr="00C9362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 xml:space="preserve"> o ambiente e suas limitações, como infraestrutura inadequada, falta de equipamentos, integração de sistemas, </w:t>
            </w:r>
            <w:r w:rsidR="00C93624" w:rsidRPr="00C9362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lastRenderedPageBreak/>
              <w:t>estabelecer todos os serviços de infraestrutura e assim por diante</w:t>
            </w:r>
            <w:r w:rsidRPr="00C9362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>]</w:t>
            </w:r>
          </w:p>
        </w:tc>
      </w:tr>
      <w:tr w:rsidR="002429AE" w14:paraId="44F83CE0" w14:textId="77777777" w:rsidTr="00DB1DD0">
        <w:trPr>
          <w:trHeight w:val="420"/>
        </w:trPr>
        <w:tc>
          <w:tcPr>
            <w:tcW w:w="2145" w:type="dxa"/>
            <w:vMerge w:val="restart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4653DDF" w14:textId="073ED8CA" w:rsidR="002429AE" w:rsidRDefault="00C93624" w:rsidP="00BE416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Conectividade</w:t>
            </w:r>
            <w:proofErr w:type="spellEnd"/>
          </w:p>
        </w:tc>
        <w:tc>
          <w:tcPr>
            <w:tcW w:w="2374" w:type="dxa"/>
            <w:gridSpan w:val="2"/>
            <w:shd w:val="clear" w:color="auto" w:fill="D9D9D9"/>
          </w:tcPr>
          <w:p w14:paraId="7B0369F4" w14:textId="4B8604C4" w:rsidR="002429AE" w:rsidRDefault="00C93624" w:rsidP="00BE416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ipo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de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</w:t>
            </w:r>
            <w:r w:rsidRPr="00C9362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omunicação</w:t>
            </w:r>
            <w:proofErr w:type="spellEnd"/>
          </w:p>
        </w:tc>
        <w:tc>
          <w:tcPr>
            <w:tcW w:w="6237" w:type="dxa"/>
            <w:gridSpan w:val="2"/>
            <w:shd w:val="clear" w:color="auto" w:fill="D9D9D9"/>
            <w:vAlign w:val="center"/>
          </w:tcPr>
          <w:p w14:paraId="4D049C97" w14:textId="25385DBD" w:rsidR="002429AE" w:rsidRDefault="00C93624" w:rsidP="00BE416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scala</w:t>
            </w:r>
            <w:proofErr w:type="spellEnd"/>
          </w:p>
        </w:tc>
      </w:tr>
      <w:tr w:rsidR="002429AE" w:rsidRPr="00667209" w14:paraId="4FB6A03C" w14:textId="77777777" w:rsidTr="00DB1DD0">
        <w:trPr>
          <w:trHeight w:val="400"/>
        </w:trPr>
        <w:tc>
          <w:tcPr>
            <w:tcW w:w="2145" w:type="dxa"/>
            <w:vMerge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44260F" w14:textId="77777777" w:rsidR="002429AE" w:rsidRDefault="002429AE" w:rsidP="00BE416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2374" w:type="dxa"/>
            <w:gridSpan w:val="2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74C845" w14:textId="08AA6002" w:rsidR="002429AE" w:rsidRDefault="004D2FB6" w:rsidP="000551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(</w:t>
            </w:r>
            <w:r w:rsidR="00055168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wired and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wireless)</w:t>
            </w:r>
          </w:p>
        </w:tc>
        <w:tc>
          <w:tcPr>
            <w:tcW w:w="6237" w:type="dxa"/>
            <w:gridSpan w:val="2"/>
            <w:vAlign w:val="center"/>
          </w:tcPr>
          <w:p w14:paraId="1A33C91A" w14:textId="10F208F3" w:rsidR="002429AE" w:rsidRPr="00C93624" w:rsidRDefault="008537B0" w:rsidP="008537B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</w:pPr>
            <w:r w:rsidRPr="00C9362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>[</w:t>
            </w:r>
            <w:proofErr w:type="gramStart"/>
            <w:r w:rsidR="00C93624" w:rsidRPr="00C9362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>descreva</w:t>
            </w:r>
            <w:proofErr w:type="gramEnd"/>
            <w:r w:rsidR="00C93624" w:rsidRPr="00C9362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 xml:space="preserve"> o tamanho da cobertura da rede e seu tipo, ex: low scale - PAN; média escala - MAN; alta escala - WAN</w:t>
            </w:r>
            <w:r w:rsidRPr="00C93624">
              <w:rPr>
                <w:rFonts w:ascii="Times New Roman" w:eastAsia="Times New Roman" w:hAnsi="Times New Roman" w:cs="Times New Roman"/>
                <w:i/>
                <w:sz w:val="24"/>
                <w:szCs w:val="24"/>
                <w:lang w:val="pt-BR"/>
              </w:rPr>
              <w:t>]</w:t>
            </w:r>
          </w:p>
        </w:tc>
      </w:tr>
    </w:tbl>
    <w:p w14:paraId="3DDEBAA1" w14:textId="77777777" w:rsidR="002429AE" w:rsidRPr="00C93624" w:rsidRDefault="002429AE">
      <w:pPr>
        <w:rPr>
          <w:rFonts w:ascii="Times New Roman" w:eastAsia="Times New Roman" w:hAnsi="Times New Roman" w:cs="Times New Roman"/>
          <w:sz w:val="24"/>
          <w:szCs w:val="24"/>
          <w:lang w:val="pt-BR"/>
        </w:rPr>
      </w:pPr>
    </w:p>
    <w:sectPr w:rsidR="002429AE" w:rsidRPr="00C93624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85D1A94" w14:textId="77777777" w:rsidR="006D4BD8" w:rsidRDefault="006D4BD8">
      <w:pPr>
        <w:spacing w:line="240" w:lineRule="auto"/>
      </w:pPr>
      <w:r>
        <w:separator/>
      </w:r>
    </w:p>
  </w:endnote>
  <w:endnote w:type="continuationSeparator" w:id="0">
    <w:p w14:paraId="50801B08" w14:textId="77777777" w:rsidR="006D4BD8" w:rsidRDefault="006D4BD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85FDA2" w14:textId="77777777" w:rsidR="002429AE" w:rsidRDefault="002429AE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F56835" w14:textId="77777777" w:rsidR="002429AE" w:rsidRDefault="002429AE"/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AB8BB2" w14:textId="77777777" w:rsidR="002429AE" w:rsidRDefault="002429AE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E34410" w14:textId="77777777" w:rsidR="006D4BD8" w:rsidRDefault="006D4BD8">
      <w:pPr>
        <w:spacing w:line="240" w:lineRule="auto"/>
      </w:pPr>
      <w:r>
        <w:separator/>
      </w:r>
    </w:p>
  </w:footnote>
  <w:footnote w:type="continuationSeparator" w:id="0">
    <w:p w14:paraId="4C100674" w14:textId="77777777" w:rsidR="006D4BD8" w:rsidRDefault="006D4BD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728490" w14:textId="77777777" w:rsidR="002429AE" w:rsidRDefault="002429AE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31CDB9" w14:textId="03641A14" w:rsidR="002429AE" w:rsidRPr="00D23213" w:rsidRDefault="00D23213" w:rsidP="00D23213">
    <w:pPr>
      <w:ind w:firstLine="720"/>
      <w:jc w:val="center"/>
      <w:rPr>
        <w:lang w:val="pt-BR"/>
      </w:rPr>
    </w:pPr>
    <w:r>
      <w:rPr>
        <w:noProof/>
        <w:lang w:val="pt-BR" w:eastAsia="pt-BR"/>
      </w:rPr>
      <w:drawing>
        <wp:anchor distT="0" distB="0" distL="114300" distR="114300" simplePos="0" relativeHeight="251658240" behindDoc="0" locked="0" layoutInCell="1" hidden="0" allowOverlap="1" wp14:anchorId="3A357241" wp14:editId="34F11110">
          <wp:simplePos x="0" y="0"/>
          <wp:positionH relativeFrom="column">
            <wp:posOffset>-863600</wp:posOffset>
          </wp:positionH>
          <wp:positionV relativeFrom="paragraph">
            <wp:posOffset>-340360</wp:posOffset>
          </wp:positionV>
          <wp:extent cx="1257935" cy="445770"/>
          <wp:effectExtent l="0" t="0" r="0" b="0"/>
          <wp:wrapSquare wrapText="bothSides" distT="0" distB="0" distL="114300" distR="114300"/>
          <wp:docPr id="1" name="image1.gif" descr="ESE_logomarca_II.gif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gif" descr="ESE_logomarca_II.gif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7935" cy="44577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proofErr w:type="spellStart"/>
    <w:r>
      <w:rPr>
        <w:lang w:val="pt-BR"/>
      </w:rPr>
      <w:t>Template</w:t>
    </w:r>
    <w:proofErr w:type="spellEnd"/>
    <w:r w:rsidRPr="00D23213">
      <w:rPr>
        <w:lang w:val="pt-BR"/>
      </w:rPr>
      <w:t xml:space="preserve"> </w:t>
    </w:r>
    <w:r>
      <w:rPr>
        <w:lang w:val="pt-BR"/>
      </w:rPr>
      <w:t>para</w:t>
    </w:r>
    <w:r w:rsidRPr="00D23213">
      <w:rPr>
        <w:lang w:val="pt-BR"/>
      </w:rPr>
      <w:t xml:space="preserve"> Descrição do Cenário</w:t>
    </w:r>
    <w:r>
      <w:rPr>
        <w:lang w:val="pt-BR"/>
      </w:rPr>
      <w:t>s</w:t>
    </w:r>
    <w:r w:rsidRPr="00D23213">
      <w:rPr>
        <w:lang w:val="pt-BR"/>
      </w:rPr>
      <w:t xml:space="preserve"> </w:t>
    </w:r>
    <w:r>
      <w:rPr>
        <w:lang w:val="pt-BR"/>
      </w:rPr>
      <w:t>de</w:t>
    </w:r>
    <w:r w:rsidRPr="00D23213">
      <w:rPr>
        <w:lang w:val="pt-BR"/>
      </w:rPr>
      <w:t xml:space="preserve"> Sistemas de Software Contemporâneos </w:t>
    </w:r>
    <w:r w:rsidR="004D2FB6">
      <w:rPr>
        <w:noProof/>
        <w:lang w:val="pt-BR" w:eastAsia="pt-BR"/>
      </w:rPr>
      <w:drawing>
        <wp:anchor distT="0" distB="0" distL="114300" distR="114300" simplePos="0" relativeHeight="251659264" behindDoc="0" locked="0" layoutInCell="1" hidden="0" allowOverlap="1" wp14:anchorId="052B01D1" wp14:editId="5DF15044">
          <wp:simplePos x="0" y="0"/>
          <wp:positionH relativeFrom="column">
            <wp:posOffset>6000750</wp:posOffset>
          </wp:positionH>
          <wp:positionV relativeFrom="paragraph">
            <wp:posOffset>-371474</wp:posOffset>
          </wp:positionV>
          <wp:extent cx="563245" cy="504190"/>
          <wp:effectExtent l="0" t="0" r="0" b="0"/>
          <wp:wrapSquare wrapText="bothSides" distT="0" distB="0" distL="114300" distR="114300"/>
          <wp:docPr id="2" name="image2.png" descr="copp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 descr="coppe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63245" cy="50419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40AE23CC" w14:textId="77777777" w:rsidR="002429AE" w:rsidRPr="00D23213" w:rsidRDefault="002429AE">
    <w:pPr>
      <w:rPr>
        <w:lang w:val="pt-BR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2286CA" w14:textId="77777777" w:rsidR="002429AE" w:rsidRDefault="002429AE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line="240" w:lineRule="auto"/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MDY1MzA3NTG3sDQwMTFW0lEKTi0uzszPAykwqgUAtHBhviwAAAA="/>
  </w:docVars>
  <w:rsids>
    <w:rsidRoot w:val="002429AE"/>
    <w:rsid w:val="00055168"/>
    <w:rsid w:val="000C272C"/>
    <w:rsid w:val="000D7277"/>
    <w:rsid w:val="000F585D"/>
    <w:rsid w:val="00145697"/>
    <w:rsid w:val="00183A15"/>
    <w:rsid w:val="002429AE"/>
    <w:rsid w:val="0025164C"/>
    <w:rsid w:val="00271004"/>
    <w:rsid w:val="00337FB9"/>
    <w:rsid w:val="003914D3"/>
    <w:rsid w:val="003D5445"/>
    <w:rsid w:val="003E44E0"/>
    <w:rsid w:val="004043C5"/>
    <w:rsid w:val="00414F6D"/>
    <w:rsid w:val="004C7813"/>
    <w:rsid w:val="004D2FB6"/>
    <w:rsid w:val="00514654"/>
    <w:rsid w:val="00526EA7"/>
    <w:rsid w:val="005918CF"/>
    <w:rsid w:val="006521F1"/>
    <w:rsid w:val="00667209"/>
    <w:rsid w:val="006D4BD8"/>
    <w:rsid w:val="0079795D"/>
    <w:rsid w:val="007F5BC2"/>
    <w:rsid w:val="008537B0"/>
    <w:rsid w:val="008C29D2"/>
    <w:rsid w:val="008D525E"/>
    <w:rsid w:val="00957ECD"/>
    <w:rsid w:val="00A11A00"/>
    <w:rsid w:val="00A648F2"/>
    <w:rsid w:val="00B0342D"/>
    <w:rsid w:val="00B16242"/>
    <w:rsid w:val="00B973C6"/>
    <w:rsid w:val="00BD68F5"/>
    <w:rsid w:val="00BE416C"/>
    <w:rsid w:val="00C93624"/>
    <w:rsid w:val="00CF0148"/>
    <w:rsid w:val="00D052D6"/>
    <w:rsid w:val="00D23213"/>
    <w:rsid w:val="00D32657"/>
    <w:rsid w:val="00D466E2"/>
    <w:rsid w:val="00DB1DD0"/>
    <w:rsid w:val="00EA051D"/>
    <w:rsid w:val="00FF70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2AFA9F"/>
  <w15:docId w15:val="{7DD6F07F-4701-4371-96FE-9C8750D4CE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Ttulo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tulo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e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e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Refdecomentrio">
    <w:name w:val="annotation reference"/>
    <w:basedOn w:val="Fontepargpadro"/>
    <w:uiPriority w:val="99"/>
    <w:semiHidden/>
    <w:unhideWhenUsed/>
    <w:rsid w:val="008C29D2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8C29D2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8C29D2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C29D2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8C29D2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C29D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C29D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2</TotalTime>
  <Pages>2</Pages>
  <Words>306</Words>
  <Characters>1654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runo Pedraça</cp:lastModifiedBy>
  <cp:revision>26</cp:revision>
  <dcterms:created xsi:type="dcterms:W3CDTF">2019-05-28T23:45:00Z</dcterms:created>
  <dcterms:modified xsi:type="dcterms:W3CDTF">2019-07-16T15:57:00Z</dcterms:modified>
</cp:coreProperties>
</file>